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924" w:type="dxa"/>
        <w:jc w:val="center"/>
        <w:tblLook w:val="04A0" w:firstRow="1" w:lastRow="0" w:firstColumn="1" w:lastColumn="0" w:noHBand="0" w:noVBand="1"/>
      </w:tblPr>
      <w:tblGrid>
        <w:gridCol w:w="1416"/>
        <w:gridCol w:w="10770"/>
        <w:gridCol w:w="1738"/>
      </w:tblGrid>
      <w:tr w:rsidR="00820D22" w:rsidRPr="00064129" w14:paraId="54A3CDD5" w14:textId="77777777" w:rsidTr="00820D22">
        <w:trPr>
          <w:jc w:val="center"/>
        </w:trPr>
        <w:tc>
          <w:tcPr>
            <w:tcW w:w="1416" w:type="dxa"/>
          </w:tcPr>
          <w:p w14:paraId="41271D90" w14:textId="7C0F7F0D" w:rsidR="00820D22" w:rsidRPr="00064129" w:rsidRDefault="006A311C" w:rsidP="00641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820D22" w:rsidRPr="00064129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2B1C3C45" wp14:editId="7540FF60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0" w:type="dxa"/>
            <w:vAlign w:val="center"/>
          </w:tcPr>
          <w:p w14:paraId="017EC05D" w14:textId="5A2069FF" w:rsidR="00820D22" w:rsidRPr="003F170B" w:rsidRDefault="00B2347B" w:rsidP="00820D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PROGRAM KERJA KKN UNNES BERSAMA 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EL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WAN COVID-19</w:t>
            </w:r>
          </w:p>
          <w:p w14:paraId="76A65C97" w14:textId="3BA69166" w:rsidR="00820D22" w:rsidRPr="003F170B" w:rsidRDefault="00B2347B" w:rsidP="00820D2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DESA</w:t>
            </w:r>
            <w:r w:rsidR="0078500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JATIREJO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KECAMATAN </w:t>
            </w:r>
            <w:r w:rsidR="0078500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URUH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 KABUPATEN </w:t>
            </w:r>
            <w:r w:rsidR="00785002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EMARANG</w:t>
            </w:r>
          </w:p>
          <w:p w14:paraId="3D804AEB" w14:textId="02E2CBF7" w:rsidR="00820D22" w:rsidRPr="00064129" w:rsidRDefault="00B2347B" w:rsidP="00820D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TAHUN 202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738" w:type="dxa"/>
            <w:vAlign w:val="center"/>
          </w:tcPr>
          <w:p w14:paraId="7DC6F4A1" w14:textId="77777777" w:rsidR="00820D22" w:rsidRPr="00064129" w:rsidRDefault="00820D22" w:rsidP="00641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991FDAF" wp14:editId="50BE0D7F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407E2A" w14:textId="77777777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4399667" w14:textId="1BD4183E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C5173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Rizki Afandi</w:t>
      </w:r>
    </w:p>
    <w:p w14:paraId="704BC90D" w14:textId="3A778365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IM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4612418021</w:t>
      </w:r>
    </w:p>
    <w:p w14:paraId="266CFD8C" w14:textId="51E7266D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Prodi/Jurusan</w:t>
      </w:r>
      <w:r w:rsidRPr="003F170B">
        <w:rPr>
          <w:rFonts w:ascii="Arial" w:hAnsi="Arial" w:cs="Arial"/>
          <w:sz w:val="24"/>
          <w:szCs w:val="24"/>
          <w:lang w:val="en-US"/>
        </w:rPr>
        <w:tab/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Sistem Informasi / Ilmu Komputer</w:t>
      </w:r>
    </w:p>
    <w:p w14:paraId="3E47A738" w14:textId="342CD24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6246"/>
        <w:gridCol w:w="3332"/>
        <w:gridCol w:w="3325"/>
      </w:tblGrid>
      <w:tr w:rsidR="002A7917" w:rsidRPr="003F170B" w14:paraId="1A8932F4" w14:textId="77777777" w:rsidTr="002A7917">
        <w:tc>
          <w:tcPr>
            <w:tcW w:w="695" w:type="dxa"/>
          </w:tcPr>
          <w:p w14:paraId="70B4F268" w14:textId="6A70D52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No</w:t>
            </w:r>
          </w:p>
        </w:tc>
        <w:tc>
          <w:tcPr>
            <w:tcW w:w="6246" w:type="dxa"/>
          </w:tcPr>
          <w:p w14:paraId="68C46B14" w14:textId="111F74C4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Program Kerja</w:t>
            </w:r>
          </w:p>
        </w:tc>
        <w:tc>
          <w:tcPr>
            <w:tcW w:w="3332" w:type="dxa"/>
          </w:tcPr>
          <w:p w14:paraId="524CBC4D" w14:textId="749D6CF6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Sasaran</w:t>
            </w:r>
          </w:p>
        </w:tc>
        <w:tc>
          <w:tcPr>
            <w:tcW w:w="3325" w:type="dxa"/>
          </w:tcPr>
          <w:p w14:paraId="64E0AE3C" w14:textId="0FE1B20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Metode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Pelaksanaan</w:t>
            </w:r>
          </w:p>
        </w:tc>
      </w:tr>
      <w:tr w:rsidR="002A7917" w:rsidRPr="003F170B" w14:paraId="12F97051" w14:textId="77777777" w:rsidTr="002A7917">
        <w:tc>
          <w:tcPr>
            <w:tcW w:w="695" w:type="dxa"/>
          </w:tcPr>
          <w:p w14:paraId="1C74777C" w14:textId="7ECF34E1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1</w:t>
            </w:r>
          </w:p>
        </w:tc>
        <w:tc>
          <w:tcPr>
            <w:tcW w:w="6246" w:type="dxa"/>
          </w:tcPr>
          <w:p w14:paraId="3B189668" w14:textId="08ABB675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embantu siswa dalam pembelajaran</w:t>
            </w:r>
          </w:p>
        </w:tc>
        <w:tc>
          <w:tcPr>
            <w:tcW w:w="3332" w:type="dxa"/>
          </w:tcPr>
          <w:p w14:paraId="394EDCC3" w14:textId="1EC4036E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iswa setingkat dasar sampai setingkat menengah atas</w:t>
            </w:r>
          </w:p>
        </w:tc>
        <w:tc>
          <w:tcPr>
            <w:tcW w:w="3325" w:type="dxa"/>
          </w:tcPr>
          <w:p w14:paraId="2177FB89" w14:textId="2E5679BE" w:rsidR="002A7917" w:rsidRPr="003F170B" w:rsidRDefault="007B7526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ertemuan tatap muka terbatas dengan proto</w:t>
            </w:r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k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ol Kesehatan.</w:t>
            </w:r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 xml:space="preserve"> Peserta akan dituntun sedikit demi sedikit untuk terbiasa menggunakan </w:t>
            </w:r>
            <w:r w:rsidR="002533DF" w:rsidRPr="002A6CA9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video convrence</w:t>
            </w:r>
            <w:r w:rsidR="002533DF">
              <w:rPr>
                <w:rFonts w:ascii="Arial" w:hAnsi="Arial" w:cs="Arial"/>
                <w:sz w:val="24"/>
                <w:szCs w:val="24"/>
                <w:lang w:val="en-US"/>
              </w:rPr>
              <w:t>.</w:t>
            </w:r>
          </w:p>
        </w:tc>
      </w:tr>
      <w:tr w:rsidR="002A7917" w:rsidRPr="003F170B" w14:paraId="245AD602" w14:textId="77777777" w:rsidTr="002A7917">
        <w:tc>
          <w:tcPr>
            <w:tcW w:w="695" w:type="dxa"/>
          </w:tcPr>
          <w:p w14:paraId="256D4DA7" w14:textId="6E2C85F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6246" w:type="dxa"/>
          </w:tcPr>
          <w:p w14:paraId="1C323FE8" w14:textId="3CC3AA0D" w:rsidR="002A7917" w:rsidRPr="003F170B" w:rsidRDefault="00A6129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 xml:space="preserve">osialisasi adaptasi kebiasaan baru </w:t>
            </w:r>
          </w:p>
        </w:tc>
        <w:tc>
          <w:tcPr>
            <w:tcW w:w="3332" w:type="dxa"/>
          </w:tcPr>
          <w:p w14:paraId="4ECA5776" w14:textId="75006F61" w:rsidR="002A7917" w:rsidRPr="003F170B" w:rsidRDefault="008C55D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eluruh warga RT 01</w:t>
            </w:r>
            <w:r w:rsidR="008B1F30">
              <w:rPr>
                <w:rFonts w:ascii="Arial" w:hAnsi="Arial" w:cs="Arial"/>
                <w:sz w:val="24"/>
                <w:szCs w:val="24"/>
                <w:lang w:val="en-US"/>
              </w:rPr>
              <w:t xml:space="preserve"> /RW 01</w:t>
            </w:r>
          </w:p>
        </w:tc>
        <w:tc>
          <w:tcPr>
            <w:tcW w:w="3325" w:type="dxa"/>
          </w:tcPr>
          <w:p w14:paraId="438A1BD7" w14:textId="481B5167" w:rsidR="002A7917" w:rsidRPr="003F170B" w:rsidRDefault="008C55DA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engirim poster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dan video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tentang tata</w:t>
            </w:r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cara </w:t>
            </w:r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>adaptasi kebiasaan baru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pada saat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>pandemi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. Media akan di kirim ke grup </w:t>
            </w:r>
            <w:r w:rsidR="002A6CA9" w:rsidRPr="002A6CA9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whatsapp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>k</w:t>
            </w:r>
            <w:r w:rsidR="000109C2">
              <w:rPr>
                <w:rFonts w:ascii="Arial" w:hAnsi="Arial" w:cs="Arial"/>
                <w:sz w:val="24"/>
                <w:szCs w:val="24"/>
                <w:lang w:val="en-US"/>
              </w:rPr>
              <w:t>elompok PKK RT 1 serta video di unggah ke Youtube.</w:t>
            </w:r>
          </w:p>
        </w:tc>
      </w:tr>
    </w:tbl>
    <w:p w14:paraId="30362A22" w14:textId="77777777" w:rsidR="00A6129A" w:rsidRDefault="00A6129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6246"/>
        <w:gridCol w:w="3332"/>
        <w:gridCol w:w="3325"/>
      </w:tblGrid>
      <w:tr w:rsidR="008B1F30" w:rsidRPr="003F170B" w14:paraId="18D458DC" w14:textId="77777777" w:rsidTr="002A7917">
        <w:tc>
          <w:tcPr>
            <w:tcW w:w="695" w:type="dxa"/>
          </w:tcPr>
          <w:p w14:paraId="1988BA40" w14:textId="1C818774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3</w:t>
            </w:r>
          </w:p>
        </w:tc>
        <w:tc>
          <w:tcPr>
            <w:tcW w:w="6246" w:type="dxa"/>
          </w:tcPr>
          <w:p w14:paraId="2D5DED96" w14:textId="78D2C182" w:rsidR="008B1F30" w:rsidRDefault="00A6129A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 xml:space="preserve">osialisasi 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anfaat </w:t>
            </w:r>
            <w:r w:rsidR="005F24B5">
              <w:rPr>
                <w:rFonts w:ascii="Arial" w:hAnsi="Arial" w:cs="Arial"/>
                <w:sz w:val="24"/>
                <w:szCs w:val="24"/>
                <w:lang w:val="en-US"/>
              </w:rPr>
              <w:t>program vaksinasi</w:t>
            </w:r>
          </w:p>
        </w:tc>
        <w:tc>
          <w:tcPr>
            <w:tcW w:w="3332" w:type="dxa"/>
          </w:tcPr>
          <w:p w14:paraId="07706026" w14:textId="275FE082" w:rsidR="008B1F30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eluruh warga RT 01 /RW 01</w:t>
            </w:r>
          </w:p>
        </w:tc>
        <w:tc>
          <w:tcPr>
            <w:tcW w:w="3325" w:type="dxa"/>
          </w:tcPr>
          <w:p w14:paraId="7D253E4F" w14:textId="6C829E74" w:rsidR="008B1F30" w:rsidRDefault="008B1F30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engirim poster yang berisik</w:t>
            </w:r>
            <w:r w:rsidR="00887E3B">
              <w:rPr>
                <w:rFonts w:ascii="Arial" w:hAnsi="Arial" w:cs="Arial"/>
                <w:sz w:val="24"/>
                <w:szCs w:val="24"/>
                <w:lang w:val="en-US"/>
              </w:rPr>
              <w:t>a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n </w:t>
            </w:r>
            <w:r w:rsidR="00A6129A">
              <w:rPr>
                <w:rFonts w:ascii="Arial" w:hAnsi="Arial" w:cs="Arial"/>
                <w:sz w:val="24"/>
                <w:szCs w:val="24"/>
                <w:lang w:val="en-US"/>
              </w:rPr>
              <w:t>manfaat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vaksinasi. Media akan di kirim ke grup </w:t>
            </w:r>
            <w:r w:rsidR="002A6CA9" w:rsidRPr="002A6CA9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whatsapp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>k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>elompok PKK RT 1</w:t>
            </w:r>
          </w:p>
        </w:tc>
      </w:tr>
      <w:tr w:rsidR="008B1F30" w:rsidRPr="003F170B" w14:paraId="07259D99" w14:textId="77777777" w:rsidTr="002A7917">
        <w:tc>
          <w:tcPr>
            <w:tcW w:w="695" w:type="dxa"/>
          </w:tcPr>
          <w:p w14:paraId="5B405548" w14:textId="30F6583D" w:rsidR="008B1F30" w:rsidRPr="003F170B" w:rsidRDefault="008B1F30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4</w:t>
            </w:r>
          </w:p>
        </w:tc>
        <w:tc>
          <w:tcPr>
            <w:tcW w:w="6246" w:type="dxa"/>
          </w:tcPr>
          <w:p w14:paraId="4E14855F" w14:textId="01C5C112" w:rsidR="008B1F30" w:rsidRDefault="005F24B5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embersihkan karpet masjid bersama remaja masjid FIRMAN (forum inisiatif remaja masjid kauman)</w:t>
            </w:r>
          </w:p>
        </w:tc>
        <w:tc>
          <w:tcPr>
            <w:tcW w:w="3332" w:type="dxa"/>
          </w:tcPr>
          <w:p w14:paraId="044D5BAA" w14:textId="4C0D580B" w:rsidR="008B1F30" w:rsidRDefault="000E4A3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eluruh</w:t>
            </w:r>
            <w:r w:rsidR="0008352A">
              <w:rPr>
                <w:rFonts w:ascii="Arial" w:hAnsi="Arial" w:cs="Arial"/>
                <w:sz w:val="24"/>
                <w:szCs w:val="24"/>
                <w:lang w:val="en-US"/>
              </w:rPr>
              <w:t xml:space="preserve"> anggota FIRMAN</w:t>
            </w:r>
          </w:p>
        </w:tc>
        <w:tc>
          <w:tcPr>
            <w:tcW w:w="3325" w:type="dxa"/>
          </w:tcPr>
          <w:p w14:paraId="26C24D8B" w14:textId="5006ED96" w:rsidR="008B1F30" w:rsidRDefault="000E4A3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mahasiswa KKN mengajak remaja masjid untuk membersihkan </w:t>
            </w:r>
            <w:r w:rsidR="002C573E">
              <w:rPr>
                <w:rFonts w:ascii="Arial" w:hAnsi="Arial" w:cs="Arial"/>
                <w:sz w:val="24"/>
                <w:szCs w:val="24"/>
                <w:lang w:val="en-US"/>
              </w:rPr>
              <w:t>karpet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masjid sesuai protokol Kesehatan.</w:t>
            </w:r>
          </w:p>
        </w:tc>
      </w:tr>
      <w:tr w:rsidR="000E4A3F" w:rsidRPr="003F170B" w14:paraId="11BC321F" w14:textId="77777777" w:rsidTr="002A7917">
        <w:tc>
          <w:tcPr>
            <w:tcW w:w="695" w:type="dxa"/>
          </w:tcPr>
          <w:p w14:paraId="3CCB6660" w14:textId="7BDB77DF" w:rsidR="000E4A3F" w:rsidRDefault="000E4A3F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5</w:t>
            </w:r>
          </w:p>
        </w:tc>
        <w:tc>
          <w:tcPr>
            <w:tcW w:w="6246" w:type="dxa"/>
          </w:tcPr>
          <w:p w14:paraId="622353EE" w14:textId="516418F5" w:rsidR="000E4A3F" w:rsidRDefault="00CE004C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osialisasi pola hidup bersih dan sehat (PHBS) di lingkungan rumah</w:t>
            </w:r>
          </w:p>
        </w:tc>
        <w:tc>
          <w:tcPr>
            <w:tcW w:w="3332" w:type="dxa"/>
          </w:tcPr>
          <w:p w14:paraId="0057B040" w14:textId="604EEA86" w:rsidR="000E4A3F" w:rsidRDefault="00CE004C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eluruh warga RT 01 /RW 01</w:t>
            </w:r>
          </w:p>
        </w:tc>
        <w:tc>
          <w:tcPr>
            <w:tcW w:w="3325" w:type="dxa"/>
          </w:tcPr>
          <w:p w14:paraId="3F11321C" w14:textId="7CBDEBE6" w:rsidR="000E4A3F" w:rsidRDefault="002C573E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engirim poster tentang PHBS dan membuat video tentang PHBS di lingkungan rumah. Poster dan link Youtube dikirim ke</w:t>
            </w:r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grup </w:t>
            </w:r>
            <w:r w:rsidR="002A6CA9" w:rsidRPr="002A6CA9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whatsapp</w:t>
            </w:r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>k</w:t>
            </w:r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elompok PKK RT 1.</w:t>
            </w:r>
          </w:p>
        </w:tc>
      </w:tr>
    </w:tbl>
    <w:p w14:paraId="4739570B" w14:textId="77777777" w:rsidR="00A6129A" w:rsidRDefault="00A6129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6246"/>
        <w:gridCol w:w="3332"/>
        <w:gridCol w:w="3325"/>
      </w:tblGrid>
      <w:tr w:rsidR="00CE004C" w:rsidRPr="003F170B" w14:paraId="3A45C9CC" w14:textId="77777777" w:rsidTr="002A7917">
        <w:tc>
          <w:tcPr>
            <w:tcW w:w="695" w:type="dxa"/>
          </w:tcPr>
          <w:p w14:paraId="339E1DC6" w14:textId="28FB2EA6" w:rsidR="00CE004C" w:rsidRDefault="00785002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lastRenderedPageBreak/>
              <w:t>6</w:t>
            </w:r>
          </w:p>
        </w:tc>
        <w:tc>
          <w:tcPr>
            <w:tcW w:w="6246" w:type="dxa"/>
          </w:tcPr>
          <w:p w14:paraId="53E90D6B" w14:textId="64725134" w:rsidR="00CE004C" w:rsidRDefault="00887E3B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</w:t>
            </w:r>
            <w:r w:rsidR="00785002">
              <w:rPr>
                <w:rFonts w:ascii="Arial" w:hAnsi="Arial" w:cs="Arial"/>
                <w:sz w:val="24"/>
                <w:szCs w:val="24"/>
                <w:lang w:val="en-US"/>
              </w:rPr>
              <w:t>osialisasi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rumah layak huni dan lingkungan bersih.</w:t>
            </w:r>
          </w:p>
        </w:tc>
        <w:tc>
          <w:tcPr>
            <w:tcW w:w="3332" w:type="dxa"/>
          </w:tcPr>
          <w:p w14:paraId="2EB4AF91" w14:textId="3D9CE007" w:rsidR="00CE004C" w:rsidRDefault="00887E3B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Seluruh warga RT 01 /RW 01</w:t>
            </w:r>
          </w:p>
        </w:tc>
        <w:tc>
          <w:tcPr>
            <w:tcW w:w="3325" w:type="dxa"/>
          </w:tcPr>
          <w:p w14:paraId="64C02484" w14:textId="04AE76A4" w:rsidR="00CE004C" w:rsidRDefault="00887E3B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engirim poster tentang</w:t>
            </w:r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rumah layak huni dan lingkungan bersih. Media akan di kirim ke grup </w:t>
            </w:r>
            <w:r w:rsidR="002A6CA9" w:rsidRPr="002A6CA9">
              <w:rPr>
                <w:rFonts w:ascii="Arial" w:hAnsi="Arial" w:cs="Arial"/>
                <w:i/>
                <w:iCs/>
                <w:sz w:val="24"/>
                <w:szCs w:val="24"/>
                <w:lang w:val="en-US"/>
              </w:rPr>
              <w:t>whatsapp</w:t>
            </w:r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r w:rsidR="002A6CA9">
              <w:rPr>
                <w:rFonts w:ascii="Arial" w:hAnsi="Arial" w:cs="Arial"/>
                <w:sz w:val="24"/>
                <w:szCs w:val="24"/>
                <w:lang w:val="en-US"/>
              </w:rPr>
              <w:t>k</w:t>
            </w:r>
            <w:r w:rsidR="00C014CB">
              <w:rPr>
                <w:rFonts w:ascii="Arial" w:hAnsi="Arial" w:cs="Arial"/>
                <w:sz w:val="24"/>
                <w:szCs w:val="24"/>
                <w:lang w:val="en-US"/>
              </w:rPr>
              <w:t>elompok PKK RT 1.</w:t>
            </w:r>
          </w:p>
        </w:tc>
      </w:tr>
      <w:tr w:rsidR="00C014CB" w:rsidRPr="003F170B" w14:paraId="551AB0F0" w14:textId="77777777" w:rsidTr="002A7917">
        <w:tc>
          <w:tcPr>
            <w:tcW w:w="695" w:type="dxa"/>
          </w:tcPr>
          <w:p w14:paraId="6A45BFF4" w14:textId="7C02C631" w:rsidR="00C014CB" w:rsidRDefault="00C014CB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7</w:t>
            </w:r>
          </w:p>
        </w:tc>
        <w:tc>
          <w:tcPr>
            <w:tcW w:w="6246" w:type="dxa"/>
          </w:tcPr>
          <w:p w14:paraId="10E1D128" w14:textId="5A002EA3" w:rsidR="00C014CB" w:rsidRDefault="002C573E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emberikan bibit tanaman kepada ketua RT</w:t>
            </w:r>
          </w:p>
        </w:tc>
        <w:tc>
          <w:tcPr>
            <w:tcW w:w="3332" w:type="dxa"/>
          </w:tcPr>
          <w:p w14:paraId="42219305" w14:textId="28E91D86" w:rsidR="00C014CB" w:rsidRDefault="002C573E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Ketua RT</w:t>
            </w:r>
          </w:p>
        </w:tc>
        <w:tc>
          <w:tcPr>
            <w:tcW w:w="3325" w:type="dxa"/>
          </w:tcPr>
          <w:p w14:paraId="1D11F618" w14:textId="04B56D1B" w:rsidR="00C014CB" w:rsidRDefault="002C573E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Memberikan bibit tanaman kepada ketua RT dan bibit tersebut akan di serahkan kepada warganya yang membutuhkan.</w:t>
            </w:r>
          </w:p>
        </w:tc>
      </w:tr>
      <w:tr w:rsidR="00A6129A" w:rsidRPr="003F170B" w14:paraId="334FEE9B" w14:textId="77777777" w:rsidTr="002A7917">
        <w:tc>
          <w:tcPr>
            <w:tcW w:w="695" w:type="dxa"/>
          </w:tcPr>
          <w:p w14:paraId="2E457A89" w14:textId="3F812C1F" w:rsidR="00A6129A" w:rsidRDefault="00A6129A" w:rsidP="008B1F30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8</w:t>
            </w:r>
          </w:p>
        </w:tc>
        <w:tc>
          <w:tcPr>
            <w:tcW w:w="6246" w:type="dxa"/>
          </w:tcPr>
          <w:p w14:paraId="3A7AA23A" w14:textId="44D196F3" w:rsidR="00A6129A" w:rsidRDefault="00A6129A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Program tambahan </w:t>
            </w:r>
          </w:p>
        </w:tc>
        <w:tc>
          <w:tcPr>
            <w:tcW w:w="3332" w:type="dxa"/>
          </w:tcPr>
          <w:p w14:paraId="0DAE575A" w14:textId="76AE516B" w:rsidR="00A6129A" w:rsidRDefault="002F47C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-</w:t>
            </w:r>
          </w:p>
        </w:tc>
        <w:tc>
          <w:tcPr>
            <w:tcW w:w="3325" w:type="dxa"/>
          </w:tcPr>
          <w:p w14:paraId="7459C7B9" w14:textId="5D80AAFA" w:rsidR="00A6129A" w:rsidRDefault="002F47CF" w:rsidP="008B1F30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-</w:t>
            </w:r>
          </w:p>
        </w:tc>
      </w:tr>
    </w:tbl>
    <w:p w14:paraId="5C7CA854" w14:textId="77777777" w:rsidR="00CD6EEC" w:rsidRDefault="00CD6EEC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3DDF8641" w14:textId="2AECE0E6" w:rsidR="005E7D00" w:rsidRDefault="005E7D0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……………….., ………………. 2021</w:t>
      </w:r>
    </w:p>
    <w:p w14:paraId="5DE6F47F" w14:textId="5E9965B4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Menyetujui,</w:t>
      </w:r>
    </w:p>
    <w:p w14:paraId="0933E360" w14:textId="77777777" w:rsidR="00EB1C60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>DPL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Pelaksana KKN</w:t>
      </w:r>
      <w:r w:rsidR="00EB1C60" w:rsidRPr="003F170B">
        <w:rPr>
          <w:rFonts w:ascii="Arial" w:hAnsi="Arial" w:cs="Arial"/>
          <w:sz w:val="24"/>
          <w:szCs w:val="24"/>
          <w:lang w:val="en-US"/>
        </w:rPr>
        <w:t>,</w:t>
      </w:r>
    </w:p>
    <w:p w14:paraId="6174E5BE" w14:textId="77777777" w:rsidR="00EB1C60" w:rsidRPr="003F170B" w:rsidRDefault="00EB1C6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488BC314" w14:textId="77777777" w:rsidR="00EB1C60" w:rsidRPr="003F170B" w:rsidRDefault="00EB1C6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003E8E39" w14:textId="5C9E861C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</w:p>
    <w:p w14:paraId="7AE2CB43" w14:textId="4B6B6B6D" w:rsidR="007F6FD1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415F18">
        <w:rPr>
          <w:rFonts w:ascii="Arial" w:hAnsi="Arial" w:cs="Arial"/>
          <w:sz w:val="24"/>
          <w:szCs w:val="24"/>
          <w:lang w:val="en-US"/>
        </w:rPr>
        <w:tab/>
      </w:r>
      <w:r w:rsidR="00415F18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Nama Mahasiswa</w:t>
      </w:r>
    </w:p>
    <w:p w14:paraId="2BF347A0" w14:textId="64E4949C" w:rsidR="00415F18" w:rsidRPr="003F170B" w:rsidRDefault="00415F18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NIM</w:t>
      </w:r>
    </w:p>
    <w:p w14:paraId="699CD023" w14:textId="77777777" w:rsidR="007F6FD1" w:rsidRPr="003F170B" w:rsidRDefault="007F6FD1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Mengetahui</w:t>
      </w:r>
    </w:p>
    <w:p w14:paraId="3FE9AE40" w14:textId="7B556E57" w:rsidR="007F6FD1" w:rsidRPr="003F170B" w:rsidRDefault="007F6FD1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 xml:space="preserve">Ketua RT …. </w:t>
      </w:r>
      <w:r w:rsidR="00D7511A">
        <w:rPr>
          <w:rFonts w:ascii="Arial" w:hAnsi="Arial" w:cs="Arial"/>
          <w:sz w:val="24"/>
          <w:szCs w:val="24"/>
          <w:lang w:val="en-US"/>
        </w:rPr>
        <w:t xml:space="preserve">RW …. </w:t>
      </w:r>
      <w:r w:rsidRPr="003F170B">
        <w:rPr>
          <w:rFonts w:ascii="Arial" w:hAnsi="Arial" w:cs="Arial"/>
          <w:sz w:val="24"/>
          <w:szCs w:val="24"/>
          <w:lang w:val="en-US"/>
        </w:rPr>
        <w:t>Desa/Kelurahan ….</w:t>
      </w:r>
    </w:p>
    <w:p w14:paraId="6A62DCFF" w14:textId="6DC51E31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3E242BCC" w14:textId="0CB0FD77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7CF87539" w14:textId="77777777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62CFDCA" w14:textId="31EBB5D0" w:rsidR="00654EF2" w:rsidRPr="003F170B" w:rsidRDefault="007F6FD1" w:rsidP="000F29B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</w:p>
    <w:sectPr w:rsidR="00654EF2" w:rsidRPr="003F170B" w:rsidSect="007F6FD1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QzsTC3MDYztDRT0lEKTi0uzszPAykwrQUAe7d8JCwAAAA="/>
  </w:docVars>
  <w:rsids>
    <w:rsidRoot w:val="007F6FD1"/>
    <w:rsid w:val="000109C2"/>
    <w:rsid w:val="0008352A"/>
    <w:rsid w:val="000E4A3F"/>
    <w:rsid w:val="000F29BF"/>
    <w:rsid w:val="00114BD6"/>
    <w:rsid w:val="0014593C"/>
    <w:rsid w:val="002533DF"/>
    <w:rsid w:val="00261A48"/>
    <w:rsid w:val="002A4859"/>
    <w:rsid w:val="002A6CA9"/>
    <w:rsid w:val="002A7917"/>
    <w:rsid w:val="002C573E"/>
    <w:rsid w:val="002F47CF"/>
    <w:rsid w:val="002F52D3"/>
    <w:rsid w:val="0033128C"/>
    <w:rsid w:val="003F170B"/>
    <w:rsid w:val="00415F18"/>
    <w:rsid w:val="00484319"/>
    <w:rsid w:val="005057F4"/>
    <w:rsid w:val="00592DAF"/>
    <w:rsid w:val="005E7D00"/>
    <w:rsid w:val="005F24B5"/>
    <w:rsid w:val="00654EF2"/>
    <w:rsid w:val="006A311C"/>
    <w:rsid w:val="00785002"/>
    <w:rsid w:val="007B7526"/>
    <w:rsid w:val="007F6FD1"/>
    <w:rsid w:val="00820D22"/>
    <w:rsid w:val="00845563"/>
    <w:rsid w:val="00883C74"/>
    <w:rsid w:val="00887E3B"/>
    <w:rsid w:val="008B1F30"/>
    <w:rsid w:val="008C55DA"/>
    <w:rsid w:val="00954016"/>
    <w:rsid w:val="009C30D6"/>
    <w:rsid w:val="00A6129A"/>
    <w:rsid w:val="00B2347B"/>
    <w:rsid w:val="00C014CB"/>
    <w:rsid w:val="00C5173B"/>
    <w:rsid w:val="00CD6EEC"/>
    <w:rsid w:val="00CE004C"/>
    <w:rsid w:val="00D44C24"/>
    <w:rsid w:val="00D7511A"/>
    <w:rsid w:val="00E62698"/>
    <w:rsid w:val="00EB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7E5F"/>
  <w15:chartTrackingRefBased/>
  <w15:docId w15:val="{B56AABA9-0561-4D75-969E-80141F81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3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23</cp:revision>
  <cp:lastPrinted>2020-06-03T15:47:00Z</cp:lastPrinted>
  <dcterms:created xsi:type="dcterms:W3CDTF">2021-07-31T09:23:00Z</dcterms:created>
  <dcterms:modified xsi:type="dcterms:W3CDTF">2021-08-09T13:08:00Z</dcterms:modified>
</cp:coreProperties>
</file>